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</w:t>
      </w:r>
      <w:r>
        <w:t xml:space="preserve"> </w:t>
      </w:r>
      <w:r>
        <w:t xml:space="preserve">result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bookmarkStart w:id="28" w:name="blank-to-core-ratios"/>
    <w:p>
      <w:pPr>
        <w:pStyle w:val="Heading1"/>
      </w:pPr>
      <w:r>
        <w:t xml:space="preserve">Blank-to-core ratios</w:t>
      </w:r>
    </w:p>
    <w:bookmarkStart w:id="27" w:name="tbl-bcratio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2" w:name="tbl-bcratio-1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Blank to core ratio by raw material of the Solutrean assemblage (levels A to C) of the Shelter area.</w:t>
                  </w:r>
                </w:p>
                <w:bookmarkStart w:id="21" w:name="tbl-bcratio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552"/>
                    <w:gridCol w:w="1552"/>
                    <w:gridCol w:w="1552"/>
                    <w:gridCol w:w="1552"/>
                    <w:gridCol w:w="1552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Blank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sum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Blank/Core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Inf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00000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02439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00000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57142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333333</w:t>
                        </w:r>
                      </w:p>
                    </w:tc>
                  </w:tr>
                </w:tbl>
                <w:bookmarkEnd w:id="21"/>
                <w:bookmarkEnd w:id="22"/>
                <w:p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4" w:name="tbl-bcratio-2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Blank to core ratio by raw material of the Proto-Solutrean assemblage (levels 4E and top of level 5) of the Terrace area.</w:t>
                  </w:r>
                </w:p>
                <w:bookmarkStart w:id="23" w:name="tbl-bcratio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552"/>
                    <w:gridCol w:w="1552"/>
                    <w:gridCol w:w="1552"/>
                    <w:gridCol w:w="1552"/>
                    <w:gridCol w:w="1552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Blank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sum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Blank/Core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Inf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00000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23076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00000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Inf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000000</w:t>
                        </w:r>
                      </w:p>
                    </w:tc>
                  </w:tr>
                </w:tbl>
                <w:bookmarkEnd w:id="23"/>
                <w:bookmarkEnd w:id="24"/>
                <w:p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6" w:name="tbl-bcratio-3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Blank to core ratio by raw material of the Gravettian assemblage (levels 6 and 7) of the Terrace area.</w:t>
                  </w:r>
                </w:p>
                <w:bookmarkStart w:id="25" w:name="tbl-bcratio-3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552"/>
                    <w:gridCol w:w="1552"/>
                    <w:gridCol w:w="1552"/>
                    <w:gridCol w:w="1552"/>
                    <w:gridCol w:w="1552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Blank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sum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Blank/Core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66666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50000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Inf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Inf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Inf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000000</w:t>
                        </w:r>
                      </w:p>
                    </w:tc>
                  </w:tr>
                </w:tbl>
                <w:bookmarkEnd w:id="25"/>
                <w:bookmarkEnd w:id="26"/>
                <w:p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le 1: Blank to core ratio by raw material of the Solutrean (a), Proto-Solutrean (b) and Gravettian (c) assemblages.</w:t>
      </w:r>
    </w:p>
    <w:bookmarkEnd w:id="27"/>
    <w:bookmarkEnd w:id="28"/>
    <w:bookmarkStart w:id="36" w:name="tool-to-debitage-ratios"/>
    <w:p>
      <w:pPr>
        <w:pStyle w:val="Heading1"/>
      </w:pPr>
      <w:r>
        <w:t xml:space="preserve">Tool-to-debitage ratios</w:t>
      </w:r>
    </w:p>
    <w:bookmarkStart w:id="35" w:name="tbl-tdratio-solutrea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0" w:name="tbl-tdratio-solutrean-1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Tools to debitage ratio by raw material of the Solutrean assemblage (levels A to C) of the Shelter area.</w:t>
                  </w:r>
                </w:p>
                <w:bookmarkStart w:id="29" w:name="tbl-tdratio-solutrean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552"/>
                    <w:gridCol w:w="1552"/>
                    <w:gridCol w:w="1552"/>
                    <w:gridCol w:w="1552"/>
                    <w:gridCol w:w="1552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Blank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sum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ool/Blank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181818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333333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028340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000000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05555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1071429</w:t>
                        </w:r>
                      </w:p>
                    </w:tc>
                  </w:tr>
                </w:tbl>
                <w:bookmarkEnd w:id="29"/>
                <w:bookmarkEnd w:id="30"/>
                <w:p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2" w:name="tbl-tdratio-solutrean-2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ools to debitage ratio by raw material of the Proto-Solutrean assemblage (levels 4E and top of level 5) of the Terrace area.</w:t>
                  </w:r>
                </w:p>
                <w:bookmarkStart w:id="31" w:name="tbl-tdratio-solutrean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552"/>
                    <w:gridCol w:w="1552"/>
                    <w:gridCol w:w="1552"/>
                    <w:gridCol w:w="1552"/>
                    <w:gridCol w:w="1552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Blank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sum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ool/Blank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052631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133333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086419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208333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333333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4090909</w:t>
                        </w:r>
                      </w:p>
                    </w:tc>
                  </w:tr>
                </w:tbl>
                <w:bookmarkEnd w:id="31"/>
                <w:bookmarkEnd w:id="32"/>
                <w:p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4" w:name="tbl-tdratio-solutrean-3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Tools to debitage ratio by raw material of the Gravettian assemblage (levels 6 and 7) of the Terrace area.</w:t>
                  </w:r>
                </w:p>
                <w:bookmarkStart w:id="33" w:name="tbl-tdratio-solutrean-3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552"/>
                    <w:gridCol w:w="1552"/>
                    <w:gridCol w:w="1552"/>
                    <w:gridCol w:w="1552"/>
                    <w:gridCol w:w="1552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Blank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sum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ool/Blank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375000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285714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500000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250000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258064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1458333</w:t>
                        </w:r>
                      </w:p>
                    </w:tc>
                  </w:tr>
                </w:tbl>
                <w:bookmarkEnd w:id="33"/>
                <w:bookmarkEnd w:id="34"/>
                <w:p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le 2: Tools to debitage ratio by raw material of the Solutrean (a), Proto-Solutrean (b) and Gravettian (c) assemblages.</w:t>
      </w:r>
    </w:p>
    <w:bookmarkEnd w:id="35"/>
    <w:bookmarkEnd w:id="36"/>
    <w:bookmarkStart w:id="64" w:name="measurements"/>
    <w:p>
      <w:pPr>
        <w:pStyle w:val="Heading1"/>
      </w:pPr>
      <w:r>
        <w:t xml:space="preserve">Measurements</w:t>
      </w:r>
    </w:p>
    <w:bookmarkStart w:id="45" w:name="tbl-solutrea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8" w:name="tbl-solutrean-1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ts for flakes</w:t>
                  </w:r>
                </w:p>
                <w:bookmarkStart w:id="37" w:name="tbl-solutrean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LAS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i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832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9675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3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627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3181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5.0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78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44975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0.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07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52500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02714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4753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4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3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7342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99696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6.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1042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40718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7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74285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944911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11771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73202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2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5215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69487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1.0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2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.1069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21476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9.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83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2072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50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6233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3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6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.67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07293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5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7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0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262741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353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37936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1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301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01800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5.2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9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31605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1.3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83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134448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83222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5501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7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1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9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21354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6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6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48888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511694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6</w:t>
                        </w:r>
                      </w:p>
                    </w:tc>
                  </w:tr>
                </w:tbl>
                <w:bookmarkEnd w:id="37"/>
                <w:bookmarkEnd w:id="38"/>
                <w:p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40" w:name="tbl-solutrean-2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Stats for elongated blanks</w:t>
                  </w:r>
                </w:p>
                <w:bookmarkStart w:id="39" w:name="tbl-solutrean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LAS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i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9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3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3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3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89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8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8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83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44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4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4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.99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80254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64071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4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7705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0516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9123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0725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0.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88085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64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18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1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1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6.68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6.6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6.6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78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2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2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2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958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850188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46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43263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3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5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29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886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2.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7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43003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5</w:t>
                        </w:r>
                      </w:p>
                    </w:tc>
                  </w:tr>
                </w:tbl>
                <w:bookmarkEnd w:id="39"/>
                <w:bookmarkEnd w:id="40"/>
                <w:p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42" w:name="tbl-solutrean-3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Stats for cores</w:t>
                  </w:r>
                </w:p>
                <w:bookmarkStart w:id="41" w:name="tbl-solutrean-3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LAS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i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82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8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8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4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4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4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3.46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3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3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9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1248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17749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8.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0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0.296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20795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0.6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32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7498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.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8.09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74357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0.0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6.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8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4205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2.3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9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9705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9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.4942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55835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3.6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0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5971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09879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9.7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7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.5742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36324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0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7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.242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513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9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6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1643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.9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4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53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88670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9.1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76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0168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3.1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2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507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8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4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4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4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73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7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7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09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0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0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6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6</w:t>
                        </w:r>
                      </w:p>
                    </w:tc>
                  </w:tr>
                </w:tbl>
                <w:bookmarkEnd w:id="41"/>
                <w:bookmarkEnd w:id="42"/>
                <w:p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44" w:name="tbl-solutrean-4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Stats for retouched</w:t>
                  </w:r>
                </w:p>
                <w:bookmarkStart w:id="43" w:name="tbl-solutrean-4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LAS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i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6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2239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0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2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.59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6508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0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1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6.16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08187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6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.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95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32340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6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2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55240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5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.09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5324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4.0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3.75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9042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9.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8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5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5677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5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72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59645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3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98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55214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3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616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2642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1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5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5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5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67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666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17217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3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0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0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0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66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64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05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0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05</w:t>
                        </w:r>
                      </w:p>
                    </w:tc>
                  </w:tr>
                </w:tbl>
                <w:bookmarkEnd w:id="43"/>
                <w:bookmarkEnd w:id="44"/>
                <w:p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le 3: Stats for Solutrean occupation.</w:t>
      </w:r>
    </w:p>
    <w:bookmarkEnd w:id="45"/>
    <w:p>
      <w:pPr>
        <w:pStyle w:val="BodyText"/>
      </w:pPr>
      <w:r>
        <w:t xml:space="preserve"> </w:t>
      </w:r>
    </w:p>
    <w:bookmarkStart w:id="54" w:name="tbl-proto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47" w:name="tbl-proto-1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ts for flakes</w:t>
                  </w:r>
                </w:p>
                <w:bookmarkStart w:id="46" w:name="tbl-proto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LAS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i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28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9456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0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0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82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90525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.9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8741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18415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5.5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7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82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01815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5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4.73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4.7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4.7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.36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.3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.3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0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9727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2263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1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7709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7570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0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6.013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0993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0.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4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2727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31865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21275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9489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0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462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7920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4.2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720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3162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2.9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2586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94562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5761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1430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1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2555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703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2.7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5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892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03643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3.2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5777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88463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95555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06496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8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6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9955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8171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4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2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8288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99924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4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2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6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6495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6</w:t>
                        </w:r>
                      </w:p>
                    </w:tc>
                  </w:tr>
                </w:tbl>
                <w:bookmarkEnd w:id="46"/>
                <w:bookmarkEnd w:id="47"/>
                <w:p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49" w:name="tbl-proto-2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Stats for elongated blanks</w:t>
                  </w:r>
                </w:p>
                <w:bookmarkStart w:id="48" w:name="tbl-proto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LAS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i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49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334835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0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0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15622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0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8.74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05587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2.0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02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44904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713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448367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0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2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1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8104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8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2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7.52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6365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5.7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2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930870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90642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275361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3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7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1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6980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0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0.8721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7923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3.3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2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02142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65769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764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11345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2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5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94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37836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0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7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.496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0704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1.6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4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98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740464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51516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5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48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2717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5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67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64122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3.5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88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694262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251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86376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1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6567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4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66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84990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2.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0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35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428785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1</w:t>
                        </w:r>
                      </w:p>
                    </w:tc>
                  </w:tr>
                </w:tbl>
                <w:bookmarkEnd w:id="48"/>
                <w:bookmarkEnd w:id="49"/>
                <w:p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1" w:name="tbl-proto-3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Stats for cores</w:t>
                  </w:r>
                </w:p>
                <w:bookmarkStart w:id="50" w:name="tbl-proto-3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LAS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i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79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85380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4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2.14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81655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7.9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5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0.17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07888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0.6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0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33698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9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7976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17078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8.7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2.498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8295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8.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5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1853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1521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0.4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3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45114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5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408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87001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1.5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0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.0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69166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0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95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0483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8.0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8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758624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5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12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86974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7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63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75362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9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06773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3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919238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98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33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63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6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6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3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3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3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4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4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4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1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9</w:t>
                        </w:r>
                      </w:p>
                    </w:tc>
                  </w:tr>
                </w:tbl>
                <w:bookmarkEnd w:id="50"/>
                <w:bookmarkEnd w:id="51"/>
                <w:p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3" w:name="tbl-proto-4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Stats for retouched</w:t>
                  </w:r>
                </w:p>
                <w:bookmarkStart w:id="52" w:name="tbl-proto-4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LAS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i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03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0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0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87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2.19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2.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2.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17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71417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6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8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0539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1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23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3572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6.6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7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6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28284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59714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69653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0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8171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27767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8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6.5257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8089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3.5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5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50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068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97824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2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93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5489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6.6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3.058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8270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7.7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1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72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77254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60555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49674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7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1422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89810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.2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.07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94949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.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3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98888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631291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96888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29788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267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35880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3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34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09863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5.2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5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2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71828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2</w:t>
                        </w:r>
                      </w:p>
                    </w:tc>
                  </w:tr>
                </w:tbl>
                <w:bookmarkEnd w:id="52"/>
                <w:bookmarkEnd w:id="53"/>
                <w:p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le 4: Stats for Proto-Solutrean occupation.</w:t>
      </w:r>
    </w:p>
    <w:bookmarkEnd w:id="54"/>
    <w:p>
      <w:pPr>
        <w:pStyle w:val="BodyText"/>
      </w:pPr>
      <w:r>
        <w:t xml:space="preserve"> </w:t>
      </w:r>
    </w:p>
    <w:bookmarkStart w:id="63" w:name="tbl-gravettia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6" w:name="tbl-gravettian-1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ts for flakes</w:t>
                  </w:r>
                </w:p>
                <w:bookmarkStart w:id="55" w:name="tbl-gravettian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LAS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i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166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4624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5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14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84246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0.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6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3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63850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3.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5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8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40665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30857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70963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0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2057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90943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9.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53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81144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3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3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48571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2014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4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52533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61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73390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6.1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77010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0.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733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50584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97857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0607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2957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94136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5.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5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5.3014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4431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8.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95714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.21197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9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8347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9350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2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5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547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8754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9.2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3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3821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23155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3.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55217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9300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4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Flak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2682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30622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613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05816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8.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7831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29862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2.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62926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93342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1</w:t>
                        </w:r>
                      </w:p>
                    </w:tc>
                  </w:tr>
                </w:tbl>
                <w:bookmarkEnd w:id="55"/>
                <w:bookmarkEnd w:id="56"/>
                <w:p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8" w:name="tbl-gravettian-2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Stats for elongated blanks</w:t>
                  </w:r>
                </w:p>
                <w:bookmarkStart w:id="57" w:name="tbl-gravettian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LAS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i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5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74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7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7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.1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.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.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80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75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313351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85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313351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2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41457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5.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45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19203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66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5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43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4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4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90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36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216223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2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64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470782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6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36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3546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.0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55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21213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493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349475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8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793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646632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3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.03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61132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6.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6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3333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20816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ElongatedPro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478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281374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2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546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670464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6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.95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16080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5.0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7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00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707106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4</w:t>
                        </w:r>
                      </w:p>
                    </w:tc>
                  </w:tr>
                </w:tbl>
                <w:bookmarkEnd w:id="57"/>
                <w:bookmarkEnd w:id="58"/>
                <w:p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0" w:name="tbl-gravettian-3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Stats for cores</w:t>
                  </w:r>
                </w:p>
                <w:bookmarkStart w:id="59" w:name="tbl-gravettian-3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LAS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i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66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30807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.13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0928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.33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41866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2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5.5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6293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.56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32522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9.2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9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4.1971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6.0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44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20506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5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2.4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1.64858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1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0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581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12012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6.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2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9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3180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7.8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.088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8858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4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63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47013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9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61891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0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3.53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7470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1.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03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71513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5.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26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12849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5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5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7.6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7.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7.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0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0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0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1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NA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YPE 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or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5063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8369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2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7.5709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61928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9.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7.2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3609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97891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8.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8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3181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4390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7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5</w:t>
                        </w:r>
                      </w:p>
                    </w:tc>
                  </w:tr>
                </w:tbl>
                <w:bookmarkEnd w:id="59"/>
                <w:bookmarkEnd w:id="60"/>
                <w:p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2" w:name="tbl-gravettian-4"/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Stats for retouched</w:t>
                  </w:r>
                </w:p>
                <w:bookmarkStart w:id="61" w:name="tbl-gravettian-4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  <w:gridCol w:w="431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MTYP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CLAS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THICKNESS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MAXWID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LENGTH_mi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ean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sd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ax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WEIGHT_min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00333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3511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4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2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96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90670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5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7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9.5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56070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1.5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6.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7666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762794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5.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43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84554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7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3.13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393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4.1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2.1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8.47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6508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3.8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0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15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777817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14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20715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2.5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907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1266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6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3.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6.607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02750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3.6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02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345021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86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1849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4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3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8.79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04055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0.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6.22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79827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0.3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2.1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800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.697056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1.522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94595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9.2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.9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3612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07314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.3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1.58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99829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47.2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1.1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9.875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6.10403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T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left"/>
                          <w:jc w:val="center"/>
                          <w:jc w:val="left"/>
                        </w:pPr>
                        <w:r>
                          <w:t xml:space="preserve">RetouchedPiece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.6225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2437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6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.0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9.1681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0.48091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0.6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5.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26.4316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8.49987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72.0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4.9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78727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3.057659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16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  <w:jc w:val="left"/>
                        </w:pPr>
                        <w:r>
                          <w:t xml:space="preserve">0.4</w:t>
                        </w:r>
                      </w:p>
                    </w:tc>
                  </w:tr>
                </w:tbl>
                <w:bookmarkEnd w:id="61"/>
                <w:bookmarkEnd w:id="62"/>
                <w:p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le 5: Stats for Gravettian occupation.</w:t>
      </w:r>
    </w:p>
    <w:bookmarkEnd w:id="63"/>
    <w:bookmarkEnd w:id="6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 result tables</dc:title>
  <dc:creator>Jane Doe1,2,✉, John Q. Doe1, Peder Ås1, Juan Pérez3, and Max Mustermann</dc:creator>
  <cp:keywords/>
  <dcterms:created xsi:type="dcterms:W3CDTF">2025-01-15T00:24:09Z</dcterms:created>
  <dcterms:modified xsi:type="dcterms:W3CDTF">2025-01-15T00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biblio-config">
    <vt:lpwstr>True</vt:lpwstr>
  </property>
  <property fmtid="{D5CDD505-2E9C-101B-9397-08002B2CF9AE}" pid="4" name="bibliography">
    <vt:lpwstr>../paper/references.bib</vt:lpwstr>
  </property>
  <property fmtid="{D5CDD505-2E9C-101B-9397-08002B2CF9AE}" pid="5" name="by-affiliation">
    <vt:lpwstr/>
  </property>
  <property fmtid="{D5CDD505-2E9C-101B-9397-08002B2CF9AE}" pid="6" name="csl">
    <vt:lpwstr>../templates/journal-of-archaeological-science.csl</vt:lpwstr>
  </property>
  <property fmtid="{D5CDD505-2E9C-101B-9397-08002B2CF9AE}" pid="7" name="date">
    <vt:lpwstr>January 15, 2025</vt:lpwstr>
  </property>
  <property fmtid="{D5CDD505-2E9C-101B-9397-08002B2CF9AE}" pid="8" name="date-format">
    <vt:lpwstr>long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institutes">
    <vt:lpwstr/>
  </property>
  <property fmtid="{D5CDD505-2E9C-101B-9397-08002B2CF9AE}" pid="14" name="labels">
    <vt:lpwstr/>
  </property>
  <property fmtid="{D5CDD505-2E9C-101B-9397-08002B2CF9AE}" pid="15" name="title-block-published">
    <vt:lpwstr>Last updated</vt:lpwstr>
  </property>
  <property fmtid="{D5CDD505-2E9C-101B-9397-08002B2CF9AE}" pid="16" name="toc-title">
    <vt:lpwstr>Table of contents</vt:lpwstr>
  </property>
</Properties>
</file>